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3d9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05e9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3bb4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1:01:13Z</dcterms:created>
  <dcterms:modified xsi:type="dcterms:W3CDTF">2022-01-20T11:01:13Z</dcterms:modified>
</cp:coreProperties>
</file>